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26424" w14:textId="7F0E9B8A" w:rsidR="00611FC4" w:rsidRPr="00747AAA" w:rsidRDefault="00747AAA" w:rsidP="00D56C34">
      <w:pPr>
        <w:jc w:val="center"/>
        <w:rPr>
          <w:rFonts w:ascii="Tahoma" w:hAnsi="Tahoma" w:cs="Tahoma"/>
          <w:b/>
        </w:rPr>
      </w:pPr>
      <w:r w:rsidRPr="00747AAA">
        <w:rPr>
          <w:rFonts w:ascii="Tahoma" w:hAnsi="Tahoma" w:cs="Tahoma"/>
          <w:b/>
        </w:rPr>
        <w:t xml:space="preserve">SCHOOL </w:t>
      </w:r>
      <w:r w:rsidR="00611FC4" w:rsidRPr="00747AAA">
        <w:rPr>
          <w:rFonts w:ascii="Tahoma" w:hAnsi="Tahoma" w:cs="Tahoma"/>
          <w:b/>
        </w:rPr>
        <w:t>OF AQUATIC SCIENCES AND FISHERIES</w:t>
      </w:r>
      <w:r w:rsidR="007932FB" w:rsidRPr="00747AAA">
        <w:rPr>
          <w:rFonts w:ascii="Tahoma" w:hAnsi="Tahoma" w:cs="Tahoma"/>
          <w:b/>
        </w:rPr>
        <w:t xml:space="preserve"> TECHNOLOGY </w:t>
      </w:r>
    </w:p>
    <w:p w14:paraId="182010B3" w14:textId="2444D0AE" w:rsidR="00234C66" w:rsidRPr="0061126A" w:rsidRDefault="00833064" w:rsidP="0061126A">
      <w:pPr>
        <w:jc w:val="center"/>
        <w:rPr>
          <w:rFonts w:ascii="Tahoma" w:hAnsi="Tahoma" w:cs="Tahoma"/>
          <w:b/>
        </w:rPr>
      </w:pPr>
      <w:r w:rsidRPr="00747AAA">
        <w:rPr>
          <w:rFonts w:ascii="Tahoma" w:hAnsi="Tahoma" w:cs="Tahoma"/>
          <w:b/>
        </w:rPr>
        <w:t>AQ 399</w:t>
      </w:r>
      <w:r w:rsidR="00262673" w:rsidRPr="00747AAA">
        <w:rPr>
          <w:rFonts w:ascii="Tahoma" w:hAnsi="Tahoma" w:cs="Tahoma"/>
          <w:b/>
        </w:rPr>
        <w:t xml:space="preserve">: </w:t>
      </w:r>
      <w:r w:rsidRPr="00747AAA">
        <w:rPr>
          <w:rFonts w:ascii="Tahoma" w:hAnsi="Tahoma" w:cs="Tahoma"/>
          <w:b/>
        </w:rPr>
        <w:t xml:space="preserve"> 20</w:t>
      </w:r>
      <w:r w:rsidR="005C5A35" w:rsidRPr="00747AAA">
        <w:rPr>
          <w:rFonts w:ascii="Tahoma" w:hAnsi="Tahoma" w:cs="Tahoma"/>
          <w:b/>
        </w:rPr>
        <w:t>2</w:t>
      </w:r>
      <w:r w:rsidR="0061126A">
        <w:rPr>
          <w:rFonts w:ascii="Tahoma" w:hAnsi="Tahoma" w:cs="Tahoma"/>
          <w:b/>
          <w:lang w:val="en-US"/>
        </w:rPr>
        <w:t>2</w:t>
      </w:r>
      <w:r w:rsidRPr="00747AAA">
        <w:rPr>
          <w:rFonts w:ascii="Tahoma" w:hAnsi="Tahoma" w:cs="Tahoma"/>
          <w:b/>
        </w:rPr>
        <w:t>/2</w:t>
      </w:r>
      <w:r w:rsidR="0061126A" w:rsidRPr="00747AAA">
        <w:rPr>
          <w:rFonts w:ascii="Tahoma" w:hAnsi="Tahoma" w:cs="Tahoma"/>
          <w:b/>
        </w:rPr>
        <w:t>02</w:t>
      </w:r>
      <w:r w:rsidR="0061126A">
        <w:rPr>
          <w:rFonts w:ascii="Tahoma" w:hAnsi="Tahoma" w:cs="Tahoma"/>
          <w:b/>
          <w:lang w:val="en-US"/>
        </w:rPr>
        <w:t>3 TITLE SUBMISSION</w:t>
      </w:r>
      <w:r w:rsidR="0061126A" w:rsidRPr="00747AAA">
        <w:rPr>
          <w:rFonts w:ascii="Tahoma" w:hAnsi="Tahoma" w:cs="Tahoma"/>
          <w:b/>
        </w:rPr>
        <w:t xml:space="preserve"> </w:t>
      </w:r>
    </w:p>
    <w:p w14:paraId="625B78D2" w14:textId="77777777" w:rsidR="00856B58" w:rsidRPr="00475EAA" w:rsidRDefault="00856B58" w:rsidP="00475EAA">
      <w:pPr>
        <w:jc w:val="center"/>
        <w:rPr>
          <w:b/>
          <w:sz w:val="22"/>
          <w:szCs w:val="22"/>
        </w:rPr>
      </w:pPr>
    </w:p>
    <w:tbl>
      <w:tblPr>
        <w:tblW w:w="13085" w:type="dxa"/>
        <w:tblLayout w:type="fixed"/>
        <w:tblLook w:val="04A0" w:firstRow="1" w:lastRow="0" w:firstColumn="1" w:lastColumn="0" w:noHBand="0" w:noVBand="1"/>
      </w:tblPr>
      <w:tblGrid>
        <w:gridCol w:w="675"/>
        <w:gridCol w:w="2690"/>
        <w:gridCol w:w="7233"/>
        <w:gridCol w:w="2487"/>
      </w:tblGrid>
      <w:tr w:rsidR="00C576B8" w:rsidRPr="00844A56" w14:paraId="43E19600" w14:textId="77777777" w:rsidTr="00235CDC">
        <w:trPr>
          <w:trHeight w:val="323"/>
          <w:tblHeader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24E7C3D6" w14:textId="77777777" w:rsidR="00344F2A" w:rsidRPr="00844A56" w:rsidRDefault="00344F2A" w:rsidP="00172D41">
            <w:pPr>
              <w:jc w:val="center"/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844A56">
              <w:rPr>
                <w:rFonts w:ascii="Tahoma" w:hAnsi="Tahoma" w:cs="Tahoma"/>
                <w:b/>
                <w:bCs/>
                <w:sz w:val="22"/>
                <w:szCs w:val="22"/>
              </w:rPr>
              <w:t>≠</w:t>
            </w:r>
          </w:p>
        </w:tc>
        <w:tc>
          <w:tcPr>
            <w:tcW w:w="2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6A50AAC0" w14:textId="77777777" w:rsidR="00344F2A" w:rsidRPr="00844A56" w:rsidRDefault="00344F2A" w:rsidP="00172D41">
            <w:pPr>
              <w:jc w:val="center"/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844A56">
              <w:rPr>
                <w:rFonts w:ascii="Tahoma" w:hAnsi="Tahoma" w:cs="Tahoma"/>
                <w:b/>
                <w:bCs/>
                <w:sz w:val="22"/>
                <w:szCs w:val="22"/>
              </w:rPr>
              <w:t>Name</w:t>
            </w:r>
          </w:p>
        </w:tc>
        <w:tc>
          <w:tcPr>
            <w:tcW w:w="72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vAlign w:val="center"/>
            <w:hideMark/>
          </w:tcPr>
          <w:p w14:paraId="0998CBA3" w14:textId="77777777" w:rsidR="00344F2A" w:rsidRPr="00844A56" w:rsidRDefault="00344F2A" w:rsidP="00172D41">
            <w:pPr>
              <w:jc w:val="center"/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844A56">
              <w:rPr>
                <w:rFonts w:ascii="Tahoma" w:hAnsi="Tahoma" w:cs="Tahoma"/>
                <w:b/>
                <w:bCs/>
                <w:sz w:val="22"/>
                <w:szCs w:val="22"/>
              </w:rPr>
              <w:t>Proposed Project Title</w:t>
            </w:r>
          </w:p>
        </w:tc>
        <w:tc>
          <w:tcPr>
            <w:tcW w:w="24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5C8D008" w14:textId="365866D2" w:rsidR="00344F2A" w:rsidRPr="00844A56" w:rsidRDefault="00E07F83" w:rsidP="00172D41">
            <w:pPr>
              <w:jc w:val="center"/>
              <w:rPr>
                <w:rFonts w:ascii="Tahoma" w:hAnsi="Tahoma" w:cs="Tahoma"/>
                <w:b/>
                <w:bCs/>
                <w:sz w:val="22"/>
                <w:szCs w:val="22"/>
              </w:rPr>
            </w:pPr>
            <w:r w:rsidRPr="00844A56">
              <w:rPr>
                <w:rFonts w:ascii="Tahoma" w:hAnsi="Tahoma" w:cs="Tahoma"/>
                <w:b/>
                <w:bCs/>
                <w:sz w:val="22"/>
                <w:szCs w:val="22"/>
              </w:rPr>
              <w:t xml:space="preserve">Proposed </w:t>
            </w:r>
            <w:r w:rsidR="00344F2A" w:rsidRPr="00844A56">
              <w:rPr>
                <w:rFonts w:ascii="Tahoma" w:hAnsi="Tahoma" w:cs="Tahoma"/>
                <w:b/>
                <w:bCs/>
                <w:sz w:val="22"/>
                <w:szCs w:val="22"/>
              </w:rPr>
              <w:t>Supervisor</w:t>
            </w:r>
          </w:p>
        </w:tc>
      </w:tr>
      <w:tr w:rsidR="00B2160E" w:rsidRPr="00844A56" w14:paraId="6CB4AE39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07F721" w14:textId="0427E92E" w:rsidR="00B2160E" w:rsidRPr="00844A56" w:rsidRDefault="00B2160E" w:rsidP="00B2160E">
            <w:pPr>
              <w:rPr>
                <w:rFonts w:ascii="Tahoma" w:hAnsi="Tahoma" w:cs="Tahoma"/>
                <w:sz w:val="22"/>
                <w:szCs w:val="22"/>
              </w:rPr>
            </w:pPr>
            <w:r w:rsidRPr="00844A56">
              <w:rPr>
                <w:rFonts w:ascii="Tahoma" w:hAnsi="Tahoma" w:cs="Tahoma"/>
                <w:sz w:val="22"/>
                <w:szCs w:val="22"/>
              </w:rPr>
              <w:t>1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C140DC" w14:textId="1A4E5D24" w:rsidR="00B2160E" w:rsidRPr="00844A56" w:rsidRDefault="00B2160E" w:rsidP="00B2160E">
            <w:pPr>
              <w:rPr>
                <w:rFonts w:ascii="Tahoma" w:hAnsi="Tahoma" w:cs="Tahoma"/>
              </w:rPr>
            </w:pPr>
            <w:r w:rsidRPr="00844A56">
              <w:rPr>
                <w:rFonts w:ascii="Tahoma" w:hAnsi="Tahoma" w:cs="Tahoma"/>
                <w:color w:val="000000"/>
              </w:rPr>
              <w:t>Rashid Rahma A</w:t>
            </w:r>
          </w:p>
          <w:p w14:paraId="71A08ACC" w14:textId="493FC35C" w:rsidR="00B2160E" w:rsidRPr="00844A56" w:rsidRDefault="00B2160E" w:rsidP="00B2160E">
            <w:pPr>
              <w:rPr>
                <w:rFonts w:ascii="Tahoma" w:hAnsi="Tahoma" w:cs="Tahoma"/>
                <w:sz w:val="22"/>
                <w:szCs w:val="22"/>
              </w:rPr>
            </w:pP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8D99C" w14:textId="2BE21D00" w:rsidR="00B2160E" w:rsidRPr="00844A56" w:rsidRDefault="00B2160E" w:rsidP="00B2160E">
            <w:pPr>
              <w:rPr>
                <w:rFonts w:ascii="Tahoma" w:hAnsi="Tahoma" w:cs="Tahoma"/>
                <w:sz w:val="22"/>
                <w:szCs w:val="22"/>
              </w:rPr>
            </w:pPr>
            <w:r w:rsidRPr="00844A56">
              <w:rPr>
                <w:rFonts w:ascii="Tahoma" w:hAnsi="Tahoma" w:cs="Tahoma"/>
                <w:sz w:val="22"/>
                <w:szCs w:val="22"/>
                <w:shd w:val="clear" w:color="auto" w:fill="FFFFFF"/>
              </w:rPr>
              <w:t>Assessing the prevalence and intensity of parasitic infections on cultured Nile tilapia in selected local tilapia farmers of Kinondoni Municipal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730F85C" w14:textId="6664FE49" w:rsidR="00B2160E" w:rsidRPr="00844A56" w:rsidRDefault="00B2160E" w:rsidP="00B2160E">
            <w:pPr>
              <w:rPr>
                <w:rFonts w:ascii="Tahoma" w:hAnsi="Tahoma" w:cs="Tahoma"/>
                <w:sz w:val="22"/>
                <w:szCs w:val="22"/>
                <w:lang w:val="en-US"/>
              </w:rPr>
            </w:pPr>
            <w:r w:rsidRPr="00844A56">
              <w:rPr>
                <w:rFonts w:ascii="Tahoma" w:hAnsi="Tahoma" w:cs="Tahoma"/>
                <w:sz w:val="22"/>
                <w:szCs w:val="22"/>
                <w:lang w:val="en-US"/>
              </w:rPr>
              <w:t xml:space="preserve">Prof. </w:t>
            </w:r>
            <w:proofErr w:type="spellStart"/>
            <w:r w:rsidRPr="00844A56">
              <w:rPr>
                <w:rFonts w:ascii="Tahoma" w:hAnsi="Tahoma" w:cs="Tahoma"/>
                <w:sz w:val="22"/>
                <w:szCs w:val="22"/>
                <w:lang w:val="en-US"/>
              </w:rPr>
              <w:t>Chacha</w:t>
            </w:r>
            <w:proofErr w:type="spellEnd"/>
          </w:p>
        </w:tc>
      </w:tr>
      <w:tr w:rsidR="00B2160E" w:rsidRPr="00DD7583" w14:paraId="6E7DD88B" w14:textId="77777777" w:rsidTr="00235CDC">
        <w:trPr>
          <w:trHeight w:val="17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186B85" w14:textId="0A293300" w:rsidR="00B2160E" w:rsidRPr="00DD7583" w:rsidRDefault="00B2160E" w:rsidP="00B2160E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2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E17C98" w14:textId="4984825B" w:rsidR="00B2160E" w:rsidRPr="00DD7583" w:rsidRDefault="00B2160E" w:rsidP="00B2160E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Muller Fransisca L</w:t>
            </w: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06618A" w14:textId="62CCD975" w:rsidR="00B2160E" w:rsidRPr="00DD7583" w:rsidRDefault="00B2160E" w:rsidP="00B2160E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A comparative study on the quality of cultured and wild Nile Tilapia in Tanzania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0D88BF3" w14:textId="35185FB2" w:rsidR="00B2160E" w:rsidRPr="00DD7583" w:rsidRDefault="00B2160E" w:rsidP="00B2160E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Dr. Limbu</w:t>
            </w:r>
          </w:p>
        </w:tc>
      </w:tr>
      <w:tr w:rsidR="00B2160E" w:rsidRPr="00DD7583" w14:paraId="7DD84CD1" w14:textId="77777777" w:rsidTr="00235CDC">
        <w:trPr>
          <w:trHeight w:val="17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E61B0A" w14:textId="69963DB2" w:rsidR="00B2160E" w:rsidRPr="00DD7583" w:rsidRDefault="00B2160E" w:rsidP="00B2160E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3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23420A" w14:textId="77777777" w:rsidR="00B2160E" w:rsidRPr="00DD7583" w:rsidRDefault="00B2160E" w:rsidP="00B2160E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 Bitoye Mancef C </w:t>
            </w:r>
          </w:p>
          <w:p w14:paraId="70A8130A" w14:textId="548A6667" w:rsidR="00B2160E" w:rsidRPr="00DD7583" w:rsidRDefault="00B2160E" w:rsidP="00B2160E">
            <w:pPr>
              <w:rPr>
                <w:rFonts w:ascii="Tahoma" w:hAnsi="Tahoma" w:cs="Tahoma"/>
                <w:color w:val="000000"/>
              </w:rPr>
            </w:pP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5A5C26" w14:textId="67BF3ACA" w:rsidR="00B2160E" w:rsidRPr="00DD7583" w:rsidRDefault="00B2160E" w:rsidP="00B2160E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Assessment of Mangrove Forest at Mbweni area in Dar es salaam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18DF40C" w14:textId="682A54AD" w:rsidR="00B2160E" w:rsidRPr="00DD7583" w:rsidRDefault="00B2160E" w:rsidP="00B2160E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Mr. Matata</w:t>
            </w:r>
          </w:p>
        </w:tc>
      </w:tr>
      <w:tr w:rsidR="00B2160E" w:rsidRPr="00DD7583" w14:paraId="5BB310E7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C68792" w14:textId="43C9C66E" w:rsidR="00B2160E" w:rsidRPr="00DD7583" w:rsidRDefault="00B2160E" w:rsidP="00B2160E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4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4BE952" w14:textId="1B243D19" w:rsidR="00B2160E" w:rsidRPr="00DD7583" w:rsidRDefault="00B2160E" w:rsidP="00B2160E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Mmari Elisifa M</w:t>
            </w: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42BD3D" w14:textId="2DEB757A" w:rsidR="00B2160E" w:rsidRPr="00DD7583" w:rsidRDefault="0036008C" w:rsidP="00B2160E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 xml:space="preserve">Examining the effects of dissolved aloe vera gel in aquarium water as a stress coat on </w:t>
            </w:r>
            <w:r w:rsidR="00282965" w:rsidRPr="00DD7583">
              <w:rPr>
                <w:rFonts w:ascii="Tahoma" w:hAnsi="Tahoma" w:cs="Tahoma"/>
                <w:color w:val="000000"/>
              </w:rPr>
              <w:t>a</w:t>
            </w:r>
            <w:r w:rsidRPr="00DD7583">
              <w:rPr>
                <w:rFonts w:ascii="Tahoma" w:hAnsi="Tahoma" w:cs="Tahoma"/>
                <w:color w:val="000000"/>
              </w:rPr>
              <w:t>quarium fish behavior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362ADD1" w14:textId="4274B2FA" w:rsidR="00B2160E" w:rsidRPr="00DD7583" w:rsidRDefault="0036008C" w:rsidP="00B2160E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Dr. Pamba</w:t>
            </w:r>
          </w:p>
        </w:tc>
      </w:tr>
      <w:tr w:rsidR="00B2160E" w:rsidRPr="00DD7583" w14:paraId="0B14E004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CD3788" w14:textId="2ECE51F6" w:rsidR="00B2160E" w:rsidRPr="00DD7583" w:rsidRDefault="00B2160E" w:rsidP="00B2160E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5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D83B1E" w14:textId="26457A99" w:rsidR="00B2160E" w:rsidRPr="00DD7583" w:rsidRDefault="00B2160E" w:rsidP="00B2160E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Amina Gumada G</w:t>
            </w: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60B828" w14:textId="6A35CE8A" w:rsidR="00B2160E" w:rsidRPr="00DD7583" w:rsidRDefault="00B2160E" w:rsidP="00B2160E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Assessment of social economic condition on fishermen in kunduchi and ferry market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590B8E76" w14:textId="77777777" w:rsidR="00B2160E" w:rsidRPr="00DD7583" w:rsidRDefault="00B2160E" w:rsidP="00B2160E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Dr. Gaspare</w:t>
            </w:r>
          </w:p>
          <w:p w14:paraId="51858A3B" w14:textId="77777777" w:rsidR="00B2160E" w:rsidRPr="00DD7583" w:rsidRDefault="00B2160E" w:rsidP="00B2160E">
            <w:pPr>
              <w:rPr>
                <w:rFonts w:ascii="Tahoma" w:hAnsi="Tahoma" w:cs="Tahoma"/>
                <w:color w:val="000000"/>
              </w:rPr>
            </w:pPr>
          </w:p>
        </w:tc>
      </w:tr>
      <w:tr w:rsidR="00B2160E" w:rsidRPr="00DD7583" w14:paraId="69D68DEA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4762FA" w14:textId="3C2B28B4" w:rsidR="00B2160E" w:rsidRPr="00DD7583" w:rsidRDefault="00B2160E" w:rsidP="00B2160E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6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AD0435" w14:textId="5ED88214" w:rsidR="00B2160E" w:rsidRPr="00DD7583" w:rsidRDefault="00B2160E" w:rsidP="00B2160E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Damas Nelson M</w:t>
            </w: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875AF7" w14:textId="1D058CE7" w:rsidR="00B2160E" w:rsidRPr="00DD7583" w:rsidRDefault="00B2160E" w:rsidP="00B2160E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Assessment of public understanding on climate change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6B99D5C" w14:textId="12F47B4D" w:rsidR="00B2160E" w:rsidRPr="00DD7583" w:rsidRDefault="00B2160E" w:rsidP="00B2160E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Dr. Francis</w:t>
            </w:r>
          </w:p>
        </w:tc>
      </w:tr>
      <w:tr w:rsidR="00B2160E" w:rsidRPr="00DD7583" w14:paraId="2182E518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74DF22" w14:textId="53932D57" w:rsidR="00B2160E" w:rsidRPr="00DD7583" w:rsidRDefault="00B2160E" w:rsidP="00B2160E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7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DCBAC2" w14:textId="4E8946D0" w:rsidR="00B2160E" w:rsidRPr="00DD7583" w:rsidRDefault="00B2160E" w:rsidP="00B2160E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 xml:space="preserve">Bilananiye James </w:t>
            </w:r>
            <w:r w:rsidR="00235CDC" w:rsidRPr="00DD7583">
              <w:rPr>
                <w:rFonts w:ascii="Tahoma" w:hAnsi="Tahoma" w:cs="Tahoma"/>
                <w:color w:val="000000"/>
              </w:rPr>
              <w:t>O</w:t>
            </w:r>
          </w:p>
          <w:p w14:paraId="5AA11DA7" w14:textId="77777777" w:rsidR="00B2160E" w:rsidRPr="00DD7583" w:rsidRDefault="00B2160E" w:rsidP="00B2160E">
            <w:pPr>
              <w:rPr>
                <w:rFonts w:ascii="Tahoma" w:hAnsi="Tahoma" w:cs="Tahoma"/>
                <w:color w:val="000000"/>
              </w:rPr>
            </w:pP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FB64B5" w14:textId="58ACFA7B" w:rsidR="00B2160E" w:rsidRPr="00DD7583" w:rsidRDefault="00B2160E" w:rsidP="00B2160E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Assessing the effects of illegal fishing on fish and freshwater environment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54537A2D" w14:textId="437C9642" w:rsidR="00B2160E" w:rsidRPr="00DD7583" w:rsidRDefault="00B2160E" w:rsidP="00B2160E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Mr. Changoma</w:t>
            </w:r>
          </w:p>
        </w:tc>
      </w:tr>
      <w:tr w:rsidR="00B2160E" w:rsidRPr="00DD7583" w14:paraId="29003DCE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9B8DE8" w14:textId="17BA8577" w:rsidR="00B2160E" w:rsidRPr="00DD7583" w:rsidRDefault="0061126A" w:rsidP="00B2160E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8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7842F9" w14:textId="7F40009A" w:rsidR="0061126A" w:rsidRPr="00DD7583" w:rsidRDefault="0061126A" w:rsidP="0061126A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Denis, Washington</w:t>
            </w:r>
          </w:p>
          <w:p w14:paraId="2B9FBBFF" w14:textId="40D47516" w:rsidR="00B2160E" w:rsidRPr="00DD7583" w:rsidRDefault="00B2160E" w:rsidP="00B2160E">
            <w:pPr>
              <w:rPr>
                <w:rFonts w:ascii="Tahoma" w:hAnsi="Tahoma" w:cs="Tahoma"/>
                <w:color w:val="000000"/>
              </w:rPr>
            </w:pP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FC00C0" w14:textId="7F065A34" w:rsidR="00B2160E" w:rsidRPr="00DD7583" w:rsidRDefault="0061126A" w:rsidP="00B2160E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A comparative study of carbon stocks in Mangrove species found at Kunduchi Mangrove forest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3B59ACB" w14:textId="168ACAA0" w:rsidR="00B2160E" w:rsidRPr="00DD7583" w:rsidRDefault="0036008C" w:rsidP="00B2160E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Mr. Lusana</w:t>
            </w:r>
          </w:p>
        </w:tc>
      </w:tr>
      <w:tr w:rsidR="00B2160E" w:rsidRPr="00DD7583" w14:paraId="6E6FD486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7D441B" w14:textId="0CD695D9" w:rsidR="00B2160E" w:rsidRPr="00DD7583" w:rsidRDefault="00844A56" w:rsidP="00B2160E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9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8FC0F6" w14:textId="39A56F9A" w:rsidR="00844A56" w:rsidRPr="00DD7583" w:rsidRDefault="00844A56" w:rsidP="00844A56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Chalula Faraja</w:t>
            </w:r>
          </w:p>
          <w:p w14:paraId="2AAAA2B7" w14:textId="77777777" w:rsidR="00B2160E" w:rsidRPr="00DD7583" w:rsidRDefault="00B2160E" w:rsidP="00B2160E">
            <w:pPr>
              <w:rPr>
                <w:rFonts w:ascii="Tahoma" w:hAnsi="Tahoma" w:cs="Tahoma"/>
                <w:color w:val="000000"/>
              </w:rPr>
            </w:pP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311753" w14:textId="161A5FB6" w:rsidR="00B2160E" w:rsidRPr="00DD7583" w:rsidRDefault="00844A56" w:rsidP="00B2160E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Assessment on challenges facing women involved in fisheries and aquacultural activities at kunduchi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958CAFB" w14:textId="70B8F0C4" w:rsidR="00B2160E" w:rsidRPr="00DD7583" w:rsidRDefault="00844A56" w:rsidP="00B2160E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Dr. Kithakeni</w:t>
            </w:r>
          </w:p>
        </w:tc>
      </w:tr>
      <w:tr w:rsidR="00844A56" w:rsidRPr="00DD7583" w14:paraId="54FD3994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39149C" w14:textId="5C51FD5F" w:rsidR="00844A56" w:rsidRPr="00DD7583" w:rsidRDefault="00844A56" w:rsidP="00844A56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10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31E1E3" w14:textId="3A6E20D9" w:rsidR="00844A56" w:rsidRPr="00DD7583" w:rsidRDefault="00844A56" w:rsidP="00844A56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Mhina Agness J</w:t>
            </w:r>
          </w:p>
          <w:p w14:paraId="4FD88F4B" w14:textId="77777777" w:rsidR="00844A56" w:rsidRPr="00DD7583" w:rsidRDefault="00844A56" w:rsidP="00844A56">
            <w:pPr>
              <w:rPr>
                <w:rFonts w:ascii="Tahoma" w:hAnsi="Tahoma" w:cs="Tahoma"/>
                <w:color w:val="000000"/>
              </w:rPr>
            </w:pP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FE1C4B" w14:textId="55B183CE" w:rsidR="00844A56" w:rsidRPr="00DD7583" w:rsidRDefault="00844A56" w:rsidP="00844A56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Assessment on how value chain of marine fishes affects its availability at ferry market in Dar es salaam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C90403D" w14:textId="60BF05EB" w:rsidR="00844A56" w:rsidRPr="00DD7583" w:rsidRDefault="00844A56" w:rsidP="00844A56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Dr. Kithakeni</w:t>
            </w:r>
          </w:p>
        </w:tc>
      </w:tr>
      <w:tr w:rsidR="00844A56" w:rsidRPr="00DD7583" w14:paraId="4D7A4E68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C4EF85" w14:textId="5430357D" w:rsidR="00844A56" w:rsidRPr="00DD7583" w:rsidRDefault="00900949" w:rsidP="00844A56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11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25CD23" w14:textId="707A9B98" w:rsidR="00844A56" w:rsidRPr="00DD7583" w:rsidRDefault="00900949" w:rsidP="00844A56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Dyamwale Esther G</w:t>
            </w: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3B6918" w14:textId="3F6B748E" w:rsidR="00844A56" w:rsidRPr="00DD7583" w:rsidRDefault="00900949" w:rsidP="00844A56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A comparative study of the CPUE and fish abudance on sardines between Kunduchi and Msasani Fish Market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E3B8C17" w14:textId="45333BAC" w:rsidR="00844A56" w:rsidRPr="00DD7583" w:rsidRDefault="00900949" w:rsidP="00844A56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Mr. Changoma</w:t>
            </w:r>
          </w:p>
        </w:tc>
      </w:tr>
      <w:tr w:rsidR="00844A56" w:rsidRPr="00DD7583" w14:paraId="134E1BF4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ED5F4" w14:textId="60F75155" w:rsidR="00844A56" w:rsidRPr="00DD7583" w:rsidRDefault="00900949" w:rsidP="00844A56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12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02DA3F" w14:textId="44085C57" w:rsidR="00844A56" w:rsidRPr="00DD7583" w:rsidRDefault="00900949" w:rsidP="00844A56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Farhiya Elmy</w:t>
            </w: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7B45E1" w14:textId="51B10FF3" w:rsidR="00844A56" w:rsidRPr="00DD7583" w:rsidRDefault="00900949" w:rsidP="00844A56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Social science assessment of the use of Jarida Langu to improving small scale fisheries economy in Dar es Salaam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E2B8766" w14:textId="77777777" w:rsidR="00900949" w:rsidRPr="00DD7583" w:rsidRDefault="00900949" w:rsidP="00900949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Dr. Gaspare</w:t>
            </w:r>
          </w:p>
          <w:p w14:paraId="0E349BEA" w14:textId="4A2D7D44" w:rsidR="00844A56" w:rsidRPr="00DD7583" w:rsidRDefault="00844A56" w:rsidP="00844A56">
            <w:pPr>
              <w:rPr>
                <w:rFonts w:ascii="Tahoma" w:hAnsi="Tahoma" w:cs="Tahoma"/>
                <w:color w:val="000000"/>
              </w:rPr>
            </w:pPr>
          </w:p>
        </w:tc>
      </w:tr>
      <w:tr w:rsidR="00900949" w:rsidRPr="00DD7583" w14:paraId="425E973B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931F1B" w14:textId="08AF40B5" w:rsidR="00900949" w:rsidRPr="00DD7583" w:rsidRDefault="00900949" w:rsidP="00900949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lastRenderedPageBreak/>
              <w:t>13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1D22E1" w14:textId="78E8C909" w:rsidR="00900949" w:rsidRPr="00DD7583" w:rsidRDefault="00900949" w:rsidP="00900949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Asia Lyobah J</w:t>
            </w: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CFE3F0" w14:textId="64C4D2BA" w:rsidR="00900949" w:rsidRPr="00DD7583" w:rsidRDefault="00900949" w:rsidP="00900949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 xml:space="preserve">Comparison of species composition and diversity of fish and crustaceans in Mangroves and nearshore habitats 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7682BA2" w14:textId="5F2A21E3" w:rsidR="00900949" w:rsidRPr="00DD7583" w:rsidRDefault="00900949" w:rsidP="00900949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Dr. Kithakeni</w:t>
            </w:r>
          </w:p>
        </w:tc>
      </w:tr>
      <w:tr w:rsidR="00CB5C1B" w:rsidRPr="00DD7583" w14:paraId="67724676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C80CF" w14:textId="564289E6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14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465EE3" w14:textId="59FBA03E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Abuubakary Mwishee A</w:t>
            </w: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B3148F" w14:textId="3B89D8E2" w:rsidR="00CB5C1B" w:rsidRPr="00CB5C1B" w:rsidRDefault="00CB5C1B" w:rsidP="00CB5C1B">
            <w:r>
              <w:rPr>
                <w:rFonts w:ascii="Arial" w:hAnsi="Arial" w:cs="Arial"/>
                <w:color w:val="222222"/>
                <w:shd w:val="clear" w:color="auto" w:fill="FFFFFF"/>
              </w:rPr>
              <w:t>Assessing  the consumer acceptability of Anchovies processed locally by boiling, sun-drying and frying methods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5A28B9F1" w14:textId="741924DE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Mr. Changoma</w:t>
            </w:r>
          </w:p>
        </w:tc>
      </w:tr>
      <w:tr w:rsidR="00CB5C1B" w:rsidRPr="00DD7583" w14:paraId="45A95FE1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960EC0" w14:textId="20A94BE0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15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C09E10" w14:textId="1181EFAE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Moyo Benjamin K</w:t>
            </w: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7C9C23" w14:textId="2E3F36B1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 xml:space="preserve">Assessment of the effects of three feed types on growth performance and survivor rate of African catfish fry  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17EB9C4" w14:textId="7E83FC37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Dr. Lukwambe</w:t>
            </w:r>
          </w:p>
        </w:tc>
      </w:tr>
      <w:tr w:rsidR="00CB5C1B" w:rsidRPr="00DD7583" w14:paraId="6B0183DE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D0261D" w14:textId="6589695A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16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52E52E" w14:textId="345F34C8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Hassani Amir J</w:t>
            </w: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2EC37E" w14:textId="3203CFA2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Assessing the effects of water salinity on the growth of Nile tilapia by using fresh, brackish and marine water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50E91F1" w14:textId="3FC39A60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Dr. Lukwambe</w:t>
            </w:r>
          </w:p>
        </w:tc>
      </w:tr>
      <w:tr w:rsidR="00CB5C1B" w:rsidRPr="00DD7583" w14:paraId="05352831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2CDA21" w14:textId="7F1DAB84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17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B8EED8" w14:textId="4592DAC4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Daudi Hashiru S</w:t>
            </w: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AF998D" w14:textId="785A34EF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Comparison the growth rates between the cats (Felis catus) that fed to raw and fried fishes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7A2A233" w14:textId="3CBBD893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Mr. Changoma</w:t>
            </w:r>
          </w:p>
        </w:tc>
      </w:tr>
      <w:tr w:rsidR="00CB5C1B" w:rsidRPr="00DD7583" w14:paraId="71ADBF2F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5392FA" w14:textId="275F10C1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18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3A5CFC" w14:textId="4DB4B6C0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Hassan Hassan J</w:t>
            </w: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0DF30F" w14:textId="0A35787D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Assessing nutrient contents, uses and economic importance of Nile perch fish maws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C32532D" w14:textId="0F7598F6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Dr. Gaspare</w:t>
            </w:r>
          </w:p>
        </w:tc>
      </w:tr>
      <w:tr w:rsidR="00CB5C1B" w:rsidRPr="00DD7583" w14:paraId="5CDB9496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C661C" w14:textId="0717BAD3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19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3619B5" w14:textId="3C721437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Mahinda Neema C</w:t>
            </w: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853748" w14:textId="35525399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 xml:space="preserve">Application of indigenous knowledge on boat building 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1A688D1" w14:textId="37A4EEEE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Dr. Gaspare</w:t>
            </w:r>
          </w:p>
        </w:tc>
      </w:tr>
      <w:tr w:rsidR="00CB5C1B" w:rsidRPr="00DD7583" w14:paraId="64C4916D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E03673" w14:textId="0C92D73D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20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7B6B66" w14:textId="2934D3BE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Thomas Julius D</w:t>
            </w:r>
          </w:p>
          <w:p w14:paraId="2A95D290" w14:textId="77777777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BB0A8" w14:textId="6AEFA683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Assessments on the effects of pelleted and non-pelleted feeds on the growth and survival of Nile tilapia (Oreochromis niloticus) fingerlings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B750EC6" w14:textId="65DD793E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Mr. Mang’ena</w:t>
            </w:r>
          </w:p>
        </w:tc>
      </w:tr>
      <w:tr w:rsidR="00CB5C1B" w:rsidRPr="00DD7583" w14:paraId="2C562243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8AC54B" w14:textId="6026D2D8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21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BFB92B" w14:textId="692850D3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Iddi Iddi Juma</w:t>
            </w: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2F882E" w14:textId="3D069992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Assessing the trend of beach trash quantity and type in beach zones (case study Kunduchi and Coco beach)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1881339" w14:textId="794F0E46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Mr. Mayoma</w:t>
            </w:r>
          </w:p>
        </w:tc>
      </w:tr>
      <w:tr w:rsidR="00CB5C1B" w:rsidRPr="00DD7583" w14:paraId="365587F3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6D32C9" w14:textId="07DC110C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22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29C89B" w14:textId="22096A7E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Charles Frank M</w:t>
            </w:r>
          </w:p>
          <w:p w14:paraId="1B42500B" w14:textId="77777777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0575C2" w14:textId="621EAEDC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Assesing the effects of environmental factors on sea turtle conservation on Sinda island in Dar-es-salaam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E83836C" w14:textId="77777777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</w:p>
        </w:tc>
      </w:tr>
      <w:tr w:rsidR="00CB5C1B" w:rsidRPr="00DD7583" w14:paraId="1B78F2CC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4D3439" w14:textId="64A3DE31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23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D911FF" w14:textId="5EDBE542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Ramadhan Pharles J</w:t>
            </w: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9452AD" w14:textId="389D8082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Assessment of the effectiveness of local fish auctioning systems on the fishing community wellbeing along the coastal of Dar es Salaam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D34BE64" w14:textId="76301D89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Dr. Gaspare</w:t>
            </w:r>
          </w:p>
        </w:tc>
      </w:tr>
      <w:tr w:rsidR="00CB5C1B" w:rsidRPr="00DD7583" w14:paraId="0D6D21EE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074851" w14:textId="7E36A19A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24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6DF47C" w14:textId="113AA729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Ramadhan Catherine</w:t>
            </w: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492792" w14:textId="1BCD7A0B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Assessment of chemical oxygen demand in Tegeta river, Msimbazi river and Kijichi river 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67FBC72" w14:textId="503A811E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Dr. Mfilinge</w:t>
            </w:r>
          </w:p>
        </w:tc>
      </w:tr>
      <w:tr w:rsidR="00CB5C1B" w:rsidRPr="00DD7583" w14:paraId="332935E1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BB6A00" w14:textId="5D54C2A8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25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ACFA8A" w14:textId="21CFEB38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Kyando, Amenipa L</w:t>
            </w:r>
          </w:p>
          <w:p w14:paraId="66DE40DD" w14:textId="77777777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6B4755" w14:textId="75196975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The use of hydropnics fodder as additional feed to increase growth of Nile tilapia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99C7B0B" w14:textId="7BC16E95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Dr. Limbu</w:t>
            </w:r>
          </w:p>
        </w:tc>
      </w:tr>
      <w:tr w:rsidR="00CB5C1B" w:rsidRPr="00DD7583" w14:paraId="39E20A54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04CD42" w14:textId="36DC4ED9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lastRenderedPageBreak/>
              <w:t>26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C96139" w14:textId="35CCB23F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Walter Norah O</w:t>
            </w:r>
          </w:p>
          <w:p w14:paraId="064332A0" w14:textId="77777777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F9C8D7" w14:textId="77C81D03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Pea protein concentrate as a substitute for fish meal protein in juvenile Nile tilapia diet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B9ABA18" w14:textId="279354F1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Dr. Lukwambe</w:t>
            </w:r>
          </w:p>
        </w:tc>
      </w:tr>
      <w:tr w:rsidR="00CB5C1B" w:rsidRPr="00DD7583" w14:paraId="5B3414C2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E76845" w14:textId="1E3C7DA7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27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2BFE82" w14:textId="4005F987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Thomasi Kelvin M</w:t>
            </w:r>
          </w:p>
          <w:p w14:paraId="5197CE45" w14:textId="77777777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D1178A" w14:textId="1F1806C3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Use of sea snail meal as replacement of fish meal in Tilapia/catfish production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B80E73E" w14:textId="1C0D5A3A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Dr. Limbu</w:t>
            </w:r>
          </w:p>
        </w:tc>
      </w:tr>
      <w:tr w:rsidR="00CB5C1B" w:rsidRPr="00DD7583" w14:paraId="6115B541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0D2B24" w14:textId="3ED2FE72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28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3D0E06" w14:textId="34FA9313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Shekulavu Abushe H</w:t>
            </w: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4FBF17" w14:textId="5DE22B91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Trends of catch per unit effort of sangara fish species at Bukoba District Council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762B710" w14:textId="4FC42A7E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Dr. Gaspare</w:t>
            </w:r>
          </w:p>
        </w:tc>
      </w:tr>
      <w:tr w:rsidR="00CB5C1B" w:rsidRPr="00DD7583" w14:paraId="1B4B946D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D773A7" w14:textId="7E38D778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29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F3CA8D" w14:textId="5BFCE2DF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Madale B Vitus</w:t>
            </w:r>
          </w:p>
          <w:p w14:paraId="1C7C9CDF" w14:textId="77777777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9ACA43" w14:textId="64561909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Investigating the relationship between nutrients and chlorophyll a concentration in Msimbazi river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44E4F79" w14:textId="71AA1F5B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Dr. Mfilinge</w:t>
            </w:r>
          </w:p>
        </w:tc>
      </w:tr>
      <w:tr w:rsidR="00CB5C1B" w:rsidRPr="00DD7583" w14:paraId="44D698CC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89C74E" w14:textId="06612096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30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D8EC26" w14:textId="77777777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 Khator Hameid M</w:t>
            </w:r>
          </w:p>
          <w:p w14:paraId="69AFCD88" w14:textId="77777777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6CBE37" w14:textId="797DA6E7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Assessing the seasonal variation of fishing gear efficiency and usage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EC9F55C" w14:textId="69E85CE5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Mr. Changoma</w:t>
            </w:r>
          </w:p>
        </w:tc>
      </w:tr>
      <w:tr w:rsidR="00CB5C1B" w:rsidRPr="00DD7583" w14:paraId="1C1F3E80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B0A3CC" w14:textId="4572A14F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31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88B335" w14:textId="494E511A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Msangi Ramadhan Y</w:t>
            </w: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4FD9E2" w14:textId="1AC55344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Assessment on the production of azolla (as a partial alternative dietary protein for fish) raised on the aquaculture waste water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B66A6F1" w14:textId="6AC44D27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Mr. Mang’ena</w:t>
            </w:r>
          </w:p>
        </w:tc>
      </w:tr>
      <w:tr w:rsidR="00CB5C1B" w:rsidRPr="00DD7583" w14:paraId="54C30115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AD6AE5" w14:textId="666F9DC6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32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EACE73" w14:textId="53FA8BF1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Atata Joshua E</w:t>
            </w: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FEE3FA" w14:textId="46A2CC4C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The role of coelatura cridlandi in improving water quality in Nile tilapia pond culture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77CAB44" w14:textId="1A35D54C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Dr. Limbu</w:t>
            </w:r>
          </w:p>
        </w:tc>
      </w:tr>
      <w:tr w:rsidR="00CB5C1B" w:rsidRPr="00DD7583" w14:paraId="682199EC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21EAA6" w14:textId="43FC69AC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33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27513E" w14:textId="52FA2971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Msola Husna A</w:t>
            </w:r>
          </w:p>
          <w:p w14:paraId="4533964E" w14:textId="77777777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1A0A6C" w14:textId="4A21FFF0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Comparing the effect of live artemia and frozen artemia on growth of post larvae of tilapia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D0EB423" w14:textId="28E976F2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Dr. Limbu</w:t>
            </w:r>
          </w:p>
        </w:tc>
      </w:tr>
      <w:tr w:rsidR="00CB5C1B" w:rsidRPr="00DD7583" w14:paraId="521CAAF1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1AF2A2" w14:textId="48271535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34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447EE4" w14:textId="05179023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Petro Evance C</w:t>
            </w:r>
          </w:p>
          <w:p w14:paraId="60DB3360" w14:textId="77777777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4ED3E6" w14:textId="7DC31271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Assessing the catch rate of Nile perch using gill nets at Bukoba District Council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F23F937" w14:textId="4D6D3EB4" w:rsidR="00CB5C1B" w:rsidRPr="00362CEB" w:rsidRDefault="00CB5C1B" w:rsidP="00CB5C1B">
            <w:pPr>
              <w:rPr>
                <w:rFonts w:ascii="Tahoma" w:hAnsi="Tahoma" w:cs="Tahoma"/>
                <w:color w:val="000000"/>
                <w:lang w:val="en-US"/>
              </w:rPr>
            </w:pPr>
            <w:r w:rsidRPr="00DD7583">
              <w:rPr>
                <w:rFonts w:ascii="Tahoma" w:hAnsi="Tahoma" w:cs="Tahoma"/>
                <w:color w:val="000000"/>
              </w:rPr>
              <w:t>Dr. Gaspare</w:t>
            </w:r>
          </w:p>
        </w:tc>
      </w:tr>
      <w:tr w:rsidR="00CB5C1B" w:rsidRPr="00DD7583" w14:paraId="1926732E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D6B20C" w14:textId="362CACA8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35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748139" w14:textId="2FED4977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Bakari M Hussein  </w:t>
            </w:r>
          </w:p>
          <w:p w14:paraId="37794FAD" w14:textId="77777777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F2671B" w14:textId="28600EE4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Assessment of microbiological quality for fish and water sample at Kunduchi fish ponds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56A46AF" w14:textId="5DE14308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Dr. Lukwambe</w:t>
            </w:r>
          </w:p>
        </w:tc>
      </w:tr>
      <w:tr w:rsidR="00CB5C1B" w:rsidRPr="00DD7583" w14:paraId="7F785DCD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1D69C0" w14:textId="72B5706B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36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3C129A" w14:textId="77777777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Witness Gunda</w:t>
            </w:r>
          </w:p>
          <w:p w14:paraId="4A6ED3E0" w14:textId="77777777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C30C39" w14:textId="2A86B3C0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Assessment of the growth performance of juvenile Nile tilapia fed with chicken byproduct meal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DB8A400" w14:textId="69D826C2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Dr. Lukwambe</w:t>
            </w:r>
          </w:p>
        </w:tc>
      </w:tr>
      <w:tr w:rsidR="00CB5C1B" w:rsidRPr="00DD7583" w14:paraId="0A299B13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B37E74" w14:textId="5473898D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37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070115" w14:textId="770B4121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Omar Jumanne</w:t>
            </w: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C14D68" w14:textId="39273E5E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Assessing why in Tanzania there is no art craft at producing different art product from the seagrasses like flower belly pots and other art product though they are so commercial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9C37342" w14:textId="6CC933D9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Dr. Lugendo</w:t>
            </w:r>
          </w:p>
        </w:tc>
      </w:tr>
      <w:tr w:rsidR="00CB5C1B" w:rsidRPr="00DD7583" w14:paraId="7593D97C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2ED12F" w14:textId="535F992A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38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1A224B" w14:textId="60C1943E" w:rsidR="00CB5C1B" w:rsidRDefault="00CB5C1B" w:rsidP="00CB5C1B">
            <w:r>
              <w:rPr>
                <w:rFonts w:ascii="Arial" w:hAnsi="Arial" w:cs="Arial"/>
                <w:color w:val="222222"/>
                <w:shd w:val="clear" w:color="auto" w:fill="FFFFFF"/>
              </w:rPr>
              <w:t>Lumansi Leticia K</w:t>
            </w:r>
          </w:p>
          <w:p w14:paraId="141BFB80" w14:textId="77777777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342988" w14:textId="5BA90769" w:rsidR="00CB5C1B" w:rsidRDefault="00CB5C1B" w:rsidP="00CB5C1B">
            <w:r>
              <w:rPr>
                <w:rFonts w:ascii="Arial" w:hAnsi="Arial" w:cs="Arial"/>
                <w:color w:val="222222"/>
                <w:shd w:val="clear" w:color="auto" w:fill="FFFFFF"/>
                <w:lang w:val="en-US"/>
              </w:rPr>
              <w:t>I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mpact of maggots on fecundity of female </w:t>
            </w:r>
            <w:r>
              <w:rPr>
                <w:rFonts w:ascii="Arial" w:hAnsi="Arial" w:cs="Arial"/>
                <w:color w:val="222222"/>
                <w:shd w:val="clear" w:color="auto" w:fill="FFFFFF"/>
                <w:lang w:val="en-US"/>
              </w:rPr>
              <w:t>N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 xml:space="preserve">ile tilapia at </w:t>
            </w:r>
            <w:r>
              <w:rPr>
                <w:rFonts w:ascii="Arial" w:hAnsi="Arial" w:cs="Arial"/>
                <w:color w:val="222222"/>
                <w:shd w:val="clear" w:color="auto" w:fill="FFFFFF"/>
                <w:lang w:val="en-US"/>
              </w:rPr>
              <w:t>K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unduchi ponds </w:t>
            </w:r>
          </w:p>
          <w:p w14:paraId="108C280F" w14:textId="77777777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BE970A8" w14:textId="688F99DA" w:rsidR="00CB5C1B" w:rsidRPr="00DD7583" w:rsidRDefault="00CB5C1B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lastRenderedPageBreak/>
              <w:t>Dr. Limbu</w:t>
            </w:r>
          </w:p>
        </w:tc>
      </w:tr>
      <w:tr w:rsidR="00305343" w:rsidRPr="00DD7583" w14:paraId="38629FF4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95D1D6" w14:textId="3B3604D7" w:rsidR="00305343" w:rsidRPr="00305343" w:rsidRDefault="00305343" w:rsidP="00CB5C1B">
            <w:pPr>
              <w:rPr>
                <w:rFonts w:ascii="Tahoma" w:hAnsi="Tahoma" w:cs="Tahoma"/>
                <w:color w:val="000000"/>
                <w:lang w:val="en-US"/>
              </w:rPr>
            </w:pPr>
            <w:r>
              <w:rPr>
                <w:rFonts w:ascii="Tahoma" w:hAnsi="Tahoma" w:cs="Tahoma"/>
                <w:color w:val="000000"/>
                <w:lang w:val="en-US"/>
              </w:rPr>
              <w:t>39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A006F6" w14:textId="7D787435" w:rsidR="00305343" w:rsidRPr="00305343" w:rsidRDefault="00305343" w:rsidP="00CB5C1B">
            <w:r>
              <w:rPr>
                <w:rFonts w:ascii="Arial" w:hAnsi="Arial" w:cs="Arial"/>
                <w:color w:val="222222"/>
                <w:shd w:val="clear" w:color="auto" w:fill="FFFFFF"/>
              </w:rPr>
              <w:t>Mangula Philipo P</w:t>
            </w: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37EDE5" w14:textId="783FB88C" w:rsidR="00305343" w:rsidRPr="00362CEB" w:rsidRDefault="00305343" w:rsidP="00CB5C1B">
            <w:pPr>
              <w:rPr>
                <w:rFonts w:ascii="Arial" w:hAnsi="Arial" w:cs="Arial"/>
                <w:color w:val="222222"/>
                <w:shd w:val="clear" w:color="auto" w:fill="FFFFFF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Effects of Neem leaves on Tilapia reproduction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7AE64ED" w14:textId="0741A316" w:rsidR="00305343" w:rsidRPr="00DD7583" w:rsidRDefault="00305343" w:rsidP="00CB5C1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Dr. Lukwambe</w:t>
            </w:r>
          </w:p>
        </w:tc>
      </w:tr>
      <w:tr w:rsidR="00362CEB" w:rsidRPr="00DD7583" w14:paraId="59F0EAFE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7139C2" w14:textId="3A5AA149" w:rsidR="00362CEB" w:rsidRDefault="00362CEB" w:rsidP="00362CEB">
            <w:pPr>
              <w:rPr>
                <w:rFonts w:ascii="Tahoma" w:hAnsi="Tahoma" w:cs="Tahoma"/>
                <w:color w:val="000000"/>
                <w:lang w:val="en-US"/>
              </w:rPr>
            </w:pPr>
            <w:r>
              <w:rPr>
                <w:rFonts w:ascii="Tahoma" w:hAnsi="Tahoma" w:cs="Tahoma"/>
                <w:color w:val="000000"/>
                <w:lang w:val="en-US"/>
              </w:rPr>
              <w:t>40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EA3514" w14:textId="77777777" w:rsidR="00362CEB" w:rsidRDefault="00362CEB" w:rsidP="00362CEB">
            <w:r>
              <w:rPr>
                <w:rFonts w:ascii="Arial" w:hAnsi="Arial" w:cs="Arial"/>
                <w:color w:val="222222"/>
                <w:shd w:val="clear" w:color="auto" w:fill="FFFFFF"/>
              </w:rPr>
              <w:t>Rashidi Zahara S</w:t>
            </w:r>
          </w:p>
          <w:p w14:paraId="2FC1A19E" w14:textId="77777777" w:rsidR="00362CEB" w:rsidRDefault="00362CEB" w:rsidP="00362CEB">
            <w:pPr>
              <w:rPr>
                <w:rFonts w:ascii="Arial" w:hAnsi="Arial" w:cs="Arial"/>
                <w:color w:val="222222"/>
                <w:shd w:val="clear" w:color="auto" w:fill="FFFFFF"/>
              </w:rPr>
            </w:pP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61F195" w14:textId="510305A6" w:rsidR="00362CEB" w:rsidRDefault="00362CEB" w:rsidP="00362CEB">
            <w:pPr>
              <w:rPr>
                <w:rFonts w:ascii="Arial" w:hAnsi="Arial" w:cs="Arial"/>
                <w:color w:val="222222"/>
                <w:shd w:val="clear" w:color="auto" w:fill="FFFFFF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Determination of heavy metals concentration (Pb, Cu and Zn) from common water sources used in aquaculture farms at Mlingotini, Bagamoyo and Kunduchi, Dar es salaam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27DAA08" w14:textId="7BFC92C8" w:rsidR="00362CEB" w:rsidRPr="00DD7583" w:rsidRDefault="00362CEB" w:rsidP="00362CEB">
            <w:pPr>
              <w:rPr>
                <w:rFonts w:ascii="Tahoma" w:hAnsi="Tahoma" w:cs="Tahoma"/>
                <w:color w:val="000000"/>
              </w:rPr>
            </w:pPr>
            <w:r>
              <w:rPr>
                <w:rFonts w:ascii="Tahoma" w:hAnsi="Tahoma" w:cs="Tahoma"/>
                <w:color w:val="000000"/>
                <w:lang w:val="en-US"/>
              </w:rPr>
              <w:t xml:space="preserve">Prof. </w:t>
            </w:r>
            <w:proofErr w:type="spellStart"/>
            <w:r>
              <w:rPr>
                <w:rFonts w:ascii="Tahoma" w:hAnsi="Tahoma" w:cs="Tahoma"/>
                <w:color w:val="000000"/>
                <w:lang w:val="en-US"/>
              </w:rPr>
              <w:t>Shilla</w:t>
            </w:r>
            <w:proofErr w:type="spellEnd"/>
          </w:p>
        </w:tc>
      </w:tr>
      <w:tr w:rsidR="00362CEB" w:rsidRPr="00DD7583" w14:paraId="15590BF7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F832D" w14:textId="26EB333D" w:rsidR="00362CEB" w:rsidRDefault="00362CEB" w:rsidP="00362CEB">
            <w:pPr>
              <w:rPr>
                <w:rFonts w:ascii="Tahoma" w:hAnsi="Tahoma" w:cs="Tahoma"/>
                <w:color w:val="000000"/>
                <w:lang w:val="en-US"/>
              </w:rPr>
            </w:pPr>
            <w:r>
              <w:rPr>
                <w:rFonts w:ascii="Tahoma" w:hAnsi="Tahoma" w:cs="Tahoma"/>
                <w:color w:val="000000"/>
                <w:lang w:val="en-US"/>
              </w:rPr>
              <w:t>4</w:t>
            </w:r>
            <w:r>
              <w:rPr>
                <w:rFonts w:ascii="Tahoma" w:hAnsi="Tahoma" w:cs="Tahoma"/>
                <w:color w:val="000000"/>
                <w:lang w:val="en-US"/>
              </w:rPr>
              <w:t>1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A82500" w14:textId="483797D4" w:rsidR="00362CEB" w:rsidRDefault="00362CEB" w:rsidP="00362CEB">
            <w:pPr>
              <w:rPr>
                <w:rFonts w:ascii="Arial" w:hAnsi="Arial" w:cs="Arial"/>
                <w:color w:val="222222"/>
                <w:shd w:val="clear" w:color="auto" w:fill="FFFFFF"/>
              </w:rPr>
            </w:pPr>
            <w:r>
              <w:t>Nsanzugwanko Thomas N</w:t>
            </w:r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A027B3" w14:textId="17C873F0" w:rsidR="00362CEB" w:rsidRDefault="00362CEB" w:rsidP="00362CEB">
            <w:pPr>
              <w:rPr>
                <w:rFonts w:ascii="Arial" w:hAnsi="Arial" w:cs="Arial"/>
                <w:color w:val="222222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  <w:lang w:val="en-US"/>
              </w:rPr>
              <w:t>A</w:t>
            </w:r>
            <w:r w:rsidRPr="00362CEB">
              <w:rPr>
                <w:rFonts w:ascii="Arial" w:hAnsi="Arial" w:cs="Arial"/>
                <w:color w:val="222222"/>
                <w:shd w:val="clear" w:color="auto" w:fill="FFFFFF"/>
              </w:rPr>
              <w:t>ssessment of the extent of marine oil spills and it's Response at Dar es Salaam port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31FC86F" w14:textId="1B3EF4DD" w:rsidR="00362CEB" w:rsidRPr="00DD7583" w:rsidRDefault="00362CEB" w:rsidP="00362CE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Dr. Francis</w:t>
            </w:r>
          </w:p>
        </w:tc>
      </w:tr>
      <w:tr w:rsidR="00362CEB" w:rsidRPr="00DD7583" w14:paraId="31FCF2A0" w14:textId="77777777" w:rsidTr="00235CDC">
        <w:trPr>
          <w:trHeight w:val="260"/>
        </w:trPr>
        <w:tc>
          <w:tcPr>
            <w:tcW w:w="6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0A54E0" w14:textId="68E8EF76" w:rsidR="00362CEB" w:rsidRDefault="00362CEB" w:rsidP="00362CEB">
            <w:pPr>
              <w:rPr>
                <w:rFonts w:ascii="Tahoma" w:hAnsi="Tahoma" w:cs="Tahoma"/>
                <w:color w:val="000000"/>
                <w:lang w:val="en-US"/>
              </w:rPr>
            </w:pPr>
            <w:r>
              <w:rPr>
                <w:rFonts w:ascii="Tahoma" w:hAnsi="Tahoma" w:cs="Tahoma"/>
                <w:color w:val="000000"/>
                <w:lang w:val="en-US"/>
              </w:rPr>
              <w:t>42</w:t>
            </w:r>
          </w:p>
        </w:tc>
        <w:tc>
          <w:tcPr>
            <w:tcW w:w="2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66FC2C" w14:textId="46337B9B" w:rsidR="00362CEB" w:rsidRPr="00362CEB" w:rsidRDefault="00362CEB" w:rsidP="00362CEB">
            <w:pPr>
              <w:rPr>
                <w:lang w:val="en-US"/>
              </w:rPr>
            </w:pPr>
            <w:r>
              <w:rPr>
                <w:lang w:val="en-US"/>
              </w:rPr>
              <w:t xml:space="preserve">James </w:t>
            </w:r>
            <w:proofErr w:type="spellStart"/>
            <w:r>
              <w:rPr>
                <w:lang w:val="en-US"/>
              </w:rPr>
              <w:t>Joyna</w:t>
            </w:r>
            <w:proofErr w:type="spellEnd"/>
          </w:p>
        </w:tc>
        <w:tc>
          <w:tcPr>
            <w:tcW w:w="72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E52C47" w14:textId="68B1E498" w:rsidR="00362CEB" w:rsidRDefault="00362CEB" w:rsidP="00362CEB">
            <w:pPr>
              <w:rPr>
                <w:rFonts w:ascii="Arial" w:hAnsi="Arial" w:cs="Arial"/>
                <w:color w:val="222222"/>
                <w:shd w:val="clear" w:color="auto" w:fill="FFFFFF"/>
                <w:lang w:val="en-US"/>
              </w:rPr>
            </w:pPr>
            <w:r w:rsidRPr="00362CEB">
              <w:rPr>
                <w:rFonts w:ascii="Arial" w:hAnsi="Arial" w:cs="Arial"/>
                <w:color w:val="222222"/>
                <w:shd w:val="clear" w:color="auto" w:fill="FFFFFF"/>
                <w:lang w:val="en-US"/>
              </w:rPr>
              <w:t>Determining and addressing reasons of conflict between seaweed farmers and fishermen in Bagamoyo seaweed farms</w:t>
            </w:r>
          </w:p>
        </w:tc>
        <w:tc>
          <w:tcPr>
            <w:tcW w:w="248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5E08938" w14:textId="73FFF278" w:rsidR="00362CEB" w:rsidRPr="00DD7583" w:rsidRDefault="00362CEB" w:rsidP="00362CEB">
            <w:pPr>
              <w:rPr>
                <w:rFonts w:ascii="Tahoma" w:hAnsi="Tahoma" w:cs="Tahoma"/>
                <w:color w:val="000000"/>
              </w:rPr>
            </w:pPr>
            <w:r w:rsidRPr="00DD7583">
              <w:rPr>
                <w:rFonts w:ascii="Tahoma" w:hAnsi="Tahoma" w:cs="Tahoma"/>
                <w:color w:val="000000"/>
              </w:rPr>
              <w:t>Dr. Gaspare</w:t>
            </w:r>
          </w:p>
        </w:tc>
      </w:tr>
    </w:tbl>
    <w:p w14:paraId="79C56E06" w14:textId="77777777" w:rsidR="003E7C85" w:rsidRPr="00DD7583" w:rsidRDefault="003E7C85" w:rsidP="00AF1F95">
      <w:pPr>
        <w:rPr>
          <w:rFonts w:ascii="Tahoma" w:hAnsi="Tahoma" w:cs="Tahoma"/>
          <w:color w:val="000000"/>
        </w:rPr>
      </w:pPr>
    </w:p>
    <w:sectPr w:rsidR="003E7C85" w:rsidRPr="00DD7583" w:rsidSect="009A5F5E">
      <w:pgSz w:w="15840" w:h="12240" w:orient="landscape"/>
      <w:pgMar w:top="1800" w:right="1440" w:bottom="18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jUzNDcxMzMxMTJR0lEKTi0uzszPAykwrAUAZ5ZFDiwAAAA="/>
  </w:docVars>
  <w:rsids>
    <w:rsidRoot w:val="009A5F5E"/>
    <w:rsid w:val="00014ECB"/>
    <w:rsid w:val="00015193"/>
    <w:rsid w:val="00041D42"/>
    <w:rsid w:val="000438C5"/>
    <w:rsid w:val="00050D45"/>
    <w:rsid w:val="000575CB"/>
    <w:rsid w:val="00062173"/>
    <w:rsid w:val="00066C98"/>
    <w:rsid w:val="000674FD"/>
    <w:rsid w:val="00074947"/>
    <w:rsid w:val="00084F30"/>
    <w:rsid w:val="000A3739"/>
    <w:rsid w:val="000A3884"/>
    <w:rsid w:val="000B588F"/>
    <w:rsid w:val="000D087D"/>
    <w:rsid w:val="000D29E4"/>
    <w:rsid w:val="000D7601"/>
    <w:rsid w:val="00106D0C"/>
    <w:rsid w:val="00110C68"/>
    <w:rsid w:val="001273DC"/>
    <w:rsid w:val="00133939"/>
    <w:rsid w:val="0014312B"/>
    <w:rsid w:val="0014558E"/>
    <w:rsid w:val="001517B6"/>
    <w:rsid w:val="00157889"/>
    <w:rsid w:val="0016385E"/>
    <w:rsid w:val="00172D41"/>
    <w:rsid w:val="001800F6"/>
    <w:rsid w:val="001967FB"/>
    <w:rsid w:val="00196EF7"/>
    <w:rsid w:val="001A6919"/>
    <w:rsid w:val="001C1076"/>
    <w:rsid w:val="001C5337"/>
    <w:rsid w:val="001D0D49"/>
    <w:rsid w:val="001E2DF2"/>
    <w:rsid w:val="001E5F22"/>
    <w:rsid w:val="001F0A98"/>
    <w:rsid w:val="001F1A19"/>
    <w:rsid w:val="001F2FF9"/>
    <w:rsid w:val="001F4C7F"/>
    <w:rsid w:val="002261EB"/>
    <w:rsid w:val="002323BC"/>
    <w:rsid w:val="00234C66"/>
    <w:rsid w:val="00235CDC"/>
    <w:rsid w:val="0023733C"/>
    <w:rsid w:val="0024584D"/>
    <w:rsid w:val="00255951"/>
    <w:rsid w:val="00255F97"/>
    <w:rsid w:val="00262673"/>
    <w:rsid w:val="00266176"/>
    <w:rsid w:val="00282965"/>
    <w:rsid w:val="0029759B"/>
    <w:rsid w:val="00297B55"/>
    <w:rsid w:val="002B2BBF"/>
    <w:rsid w:val="002E46BF"/>
    <w:rsid w:val="002F42F8"/>
    <w:rsid w:val="003001BE"/>
    <w:rsid w:val="00305343"/>
    <w:rsid w:val="00306C1F"/>
    <w:rsid w:val="00312E15"/>
    <w:rsid w:val="0032188A"/>
    <w:rsid w:val="00326BD5"/>
    <w:rsid w:val="00344F2A"/>
    <w:rsid w:val="0036008C"/>
    <w:rsid w:val="00362C0E"/>
    <w:rsid w:val="00362CEB"/>
    <w:rsid w:val="00362D26"/>
    <w:rsid w:val="0037660A"/>
    <w:rsid w:val="00377CC0"/>
    <w:rsid w:val="00383503"/>
    <w:rsid w:val="003A1034"/>
    <w:rsid w:val="003A7C69"/>
    <w:rsid w:val="003B5671"/>
    <w:rsid w:val="003C02C5"/>
    <w:rsid w:val="003E7C3F"/>
    <w:rsid w:val="003E7C85"/>
    <w:rsid w:val="003F5B9B"/>
    <w:rsid w:val="0040163C"/>
    <w:rsid w:val="00404E24"/>
    <w:rsid w:val="004124A1"/>
    <w:rsid w:val="00454C6A"/>
    <w:rsid w:val="00457F1E"/>
    <w:rsid w:val="00470669"/>
    <w:rsid w:val="004732EC"/>
    <w:rsid w:val="00475EAA"/>
    <w:rsid w:val="004833D7"/>
    <w:rsid w:val="004961C0"/>
    <w:rsid w:val="004A10D3"/>
    <w:rsid w:val="004A2568"/>
    <w:rsid w:val="004C220B"/>
    <w:rsid w:val="004C3B3C"/>
    <w:rsid w:val="004D3266"/>
    <w:rsid w:val="004D7878"/>
    <w:rsid w:val="004E350B"/>
    <w:rsid w:val="004E4160"/>
    <w:rsid w:val="004E780A"/>
    <w:rsid w:val="004F3CF9"/>
    <w:rsid w:val="00507DB6"/>
    <w:rsid w:val="0051674B"/>
    <w:rsid w:val="005348AE"/>
    <w:rsid w:val="00567DF7"/>
    <w:rsid w:val="00582579"/>
    <w:rsid w:val="00583059"/>
    <w:rsid w:val="005932E6"/>
    <w:rsid w:val="005A313A"/>
    <w:rsid w:val="005A34B1"/>
    <w:rsid w:val="005A7009"/>
    <w:rsid w:val="005A7BF0"/>
    <w:rsid w:val="005B63A5"/>
    <w:rsid w:val="005C0B40"/>
    <w:rsid w:val="005C5A35"/>
    <w:rsid w:val="005D58F8"/>
    <w:rsid w:val="005E5D7A"/>
    <w:rsid w:val="00601A1A"/>
    <w:rsid w:val="0060699D"/>
    <w:rsid w:val="0061026D"/>
    <w:rsid w:val="0061126A"/>
    <w:rsid w:val="00611FC4"/>
    <w:rsid w:val="00614BA2"/>
    <w:rsid w:val="00615E40"/>
    <w:rsid w:val="0062190C"/>
    <w:rsid w:val="0063193A"/>
    <w:rsid w:val="00637310"/>
    <w:rsid w:val="00660E78"/>
    <w:rsid w:val="00680362"/>
    <w:rsid w:val="006845A9"/>
    <w:rsid w:val="006934CE"/>
    <w:rsid w:val="00695815"/>
    <w:rsid w:val="006A5C23"/>
    <w:rsid w:val="006A7959"/>
    <w:rsid w:val="006B5031"/>
    <w:rsid w:val="006B6A3A"/>
    <w:rsid w:val="006C0A54"/>
    <w:rsid w:val="006C42FB"/>
    <w:rsid w:val="006D31B3"/>
    <w:rsid w:val="006E4787"/>
    <w:rsid w:val="006F044A"/>
    <w:rsid w:val="006F2CED"/>
    <w:rsid w:val="006F7E62"/>
    <w:rsid w:val="00702B87"/>
    <w:rsid w:val="00703345"/>
    <w:rsid w:val="00717335"/>
    <w:rsid w:val="00720DC2"/>
    <w:rsid w:val="00731852"/>
    <w:rsid w:val="00737C02"/>
    <w:rsid w:val="0074140E"/>
    <w:rsid w:val="0074518F"/>
    <w:rsid w:val="00747AAA"/>
    <w:rsid w:val="00752192"/>
    <w:rsid w:val="00754781"/>
    <w:rsid w:val="00762DB6"/>
    <w:rsid w:val="0076457B"/>
    <w:rsid w:val="00766202"/>
    <w:rsid w:val="0078153C"/>
    <w:rsid w:val="00791ECF"/>
    <w:rsid w:val="007932FB"/>
    <w:rsid w:val="007A3276"/>
    <w:rsid w:val="007A7A82"/>
    <w:rsid w:val="007C090B"/>
    <w:rsid w:val="007C0DAE"/>
    <w:rsid w:val="007C1E89"/>
    <w:rsid w:val="007D7D53"/>
    <w:rsid w:val="008050FB"/>
    <w:rsid w:val="00810EBB"/>
    <w:rsid w:val="008121F4"/>
    <w:rsid w:val="00824948"/>
    <w:rsid w:val="00830009"/>
    <w:rsid w:val="00833064"/>
    <w:rsid w:val="008374DC"/>
    <w:rsid w:val="00841E01"/>
    <w:rsid w:val="00842642"/>
    <w:rsid w:val="00844A56"/>
    <w:rsid w:val="00852100"/>
    <w:rsid w:val="0085288D"/>
    <w:rsid w:val="00855D21"/>
    <w:rsid w:val="00856B58"/>
    <w:rsid w:val="0086637F"/>
    <w:rsid w:val="008665E2"/>
    <w:rsid w:val="00877D44"/>
    <w:rsid w:val="0088305E"/>
    <w:rsid w:val="00884C4B"/>
    <w:rsid w:val="00891818"/>
    <w:rsid w:val="00894C3A"/>
    <w:rsid w:val="008A546F"/>
    <w:rsid w:val="008A57ED"/>
    <w:rsid w:val="008B4A32"/>
    <w:rsid w:val="008C1C31"/>
    <w:rsid w:val="008C5281"/>
    <w:rsid w:val="008D041C"/>
    <w:rsid w:val="008D2495"/>
    <w:rsid w:val="008D3800"/>
    <w:rsid w:val="008D642F"/>
    <w:rsid w:val="008E2174"/>
    <w:rsid w:val="008E5C9B"/>
    <w:rsid w:val="008F21FF"/>
    <w:rsid w:val="008F42EE"/>
    <w:rsid w:val="00900949"/>
    <w:rsid w:val="00904584"/>
    <w:rsid w:val="00917308"/>
    <w:rsid w:val="00931EB1"/>
    <w:rsid w:val="009330D0"/>
    <w:rsid w:val="0095243A"/>
    <w:rsid w:val="00952B91"/>
    <w:rsid w:val="00966E18"/>
    <w:rsid w:val="00971E91"/>
    <w:rsid w:val="00975FA9"/>
    <w:rsid w:val="00994442"/>
    <w:rsid w:val="00996CA0"/>
    <w:rsid w:val="009A5F5E"/>
    <w:rsid w:val="009A66F0"/>
    <w:rsid w:val="009B1CD9"/>
    <w:rsid w:val="009C5F75"/>
    <w:rsid w:val="009D7C4E"/>
    <w:rsid w:val="009E18D1"/>
    <w:rsid w:val="009F2129"/>
    <w:rsid w:val="009F54B4"/>
    <w:rsid w:val="00A260C3"/>
    <w:rsid w:val="00A31900"/>
    <w:rsid w:val="00A3615A"/>
    <w:rsid w:val="00A36E70"/>
    <w:rsid w:val="00A37695"/>
    <w:rsid w:val="00A43D02"/>
    <w:rsid w:val="00A45A09"/>
    <w:rsid w:val="00A66B82"/>
    <w:rsid w:val="00A76BA2"/>
    <w:rsid w:val="00A82EE9"/>
    <w:rsid w:val="00A94903"/>
    <w:rsid w:val="00AA0AB2"/>
    <w:rsid w:val="00AA7617"/>
    <w:rsid w:val="00AC35F8"/>
    <w:rsid w:val="00AC5FAF"/>
    <w:rsid w:val="00AD59A2"/>
    <w:rsid w:val="00AD6BB9"/>
    <w:rsid w:val="00AF1F95"/>
    <w:rsid w:val="00B1443C"/>
    <w:rsid w:val="00B15371"/>
    <w:rsid w:val="00B2160E"/>
    <w:rsid w:val="00B561ED"/>
    <w:rsid w:val="00B64924"/>
    <w:rsid w:val="00B850BE"/>
    <w:rsid w:val="00B92188"/>
    <w:rsid w:val="00B95161"/>
    <w:rsid w:val="00BA6066"/>
    <w:rsid w:val="00BB128D"/>
    <w:rsid w:val="00BB2079"/>
    <w:rsid w:val="00BB28DC"/>
    <w:rsid w:val="00BB6A09"/>
    <w:rsid w:val="00BC21C0"/>
    <w:rsid w:val="00BC27B7"/>
    <w:rsid w:val="00BC3BB4"/>
    <w:rsid w:val="00BC5FCE"/>
    <w:rsid w:val="00BC7085"/>
    <w:rsid w:val="00BD4F01"/>
    <w:rsid w:val="00BE6288"/>
    <w:rsid w:val="00BE6DFB"/>
    <w:rsid w:val="00BF794C"/>
    <w:rsid w:val="00C2208A"/>
    <w:rsid w:val="00C42DBC"/>
    <w:rsid w:val="00C576B8"/>
    <w:rsid w:val="00C634AA"/>
    <w:rsid w:val="00C76574"/>
    <w:rsid w:val="00C814D1"/>
    <w:rsid w:val="00C81C2E"/>
    <w:rsid w:val="00C84F49"/>
    <w:rsid w:val="00C86B8B"/>
    <w:rsid w:val="00C976B6"/>
    <w:rsid w:val="00CB12DC"/>
    <w:rsid w:val="00CB39D8"/>
    <w:rsid w:val="00CB5C1B"/>
    <w:rsid w:val="00CC5723"/>
    <w:rsid w:val="00CD2C95"/>
    <w:rsid w:val="00CE4C49"/>
    <w:rsid w:val="00CE6FD8"/>
    <w:rsid w:val="00CF3627"/>
    <w:rsid w:val="00CF6ADA"/>
    <w:rsid w:val="00D14926"/>
    <w:rsid w:val="00D3767B"/>
    <w:rsid w:val="00D42573"/>
    <w:rsid w:val="00D44A84"/>
    <w:rsid w:val="00D51F33"/>
    <w:rsid w:val="00D55655"/>
    <w:rsid w:val="00D56C34"/>
    <w:rsid w:val="00D56D6E"/>
    <w:rsid w:val="00D70E61"/>
    <w:rsid w:val="00D72E7C"/>
    <w:rsid w:val="00D73051"/>
    <w:rsid w:val="00D82126"/>
    <w:rsid w:val="00D912B7"/>
    <w:rsid w:val="00D92DDB"/>
    <w:rsid w:val="00DA1F71"/>
    <w:rsid w:val="00DA3D18"/>
    <w:rsid w:val="00DA59D4"/>
    <w:rsid w:val="00DB6D71"/>
    <w:rsid w:val="00DC16D0"/>
    <w:rsid w:val="00DC3F39"/>
    <w:rsid w:val="00DD7583"/>
    <w:rsid w:val="00DF012A"/>
    <w:rsid w:val="00DF34DD"/>
    <w:rsid w:val="00E07F83"/>
    <w:rsid w:val="00E13843"/>
    <w:rsid w:val="00E23040"/>
    <w:rsid w:val="00E30CDE"/>
    <w:rsid w:val="00E341A0"/>
    <w:rsid w:val="00E463AE"/>
    <w:rsid w:val="00E562F1"/>
    <w:rsid w:val="00E65CAF"/>
    <w:rsid w:val="00E81531"/>
    <w:rsid w:val="00E94F59"/>
    <w:rsid w:val="00EA10FC"/>
    <w:rsid w:val="00EA5624"/>
    <w:rsid w:val="00EB021A"/>
    <w:rsid w:val="00EC67D5"/>
    <w:rsid w:val="00ED1ABB"/>
    <w:rsid w:val="00F01E36"/>
    <w:rsid w:val="00F06B55"/>
    <w:rsid w:val="00F1016A"/>
    <w:rsid w:val="00F20EC7"/>
    <w:rsid w:val="00F23091"/>
    <w:rsid w:val="00F25360"/>
    <w:rsid w:val="00F31B01"/>
    <w:rsid w:val="00F41127"/>
    <w:rsid w:val="00F4779E"/>
    <w:rsid w:val="00F50372"/>
    <w:rsid w:val="00F50A6F"/>
    <w:rsid w:val="00F50B22"/>
    <w:rsid w:val="00F627DF"/>
    <w:rsid w:val="00F717DB"/>
    <w:rsid w:val="00F77A85"/>
    <w:rsid w:val="00FB1791"/>
    <w:rsid w:val="00FC6783"/>
    <w:rsid w:val="00FC6ACA"/>
    <w:rsid w:val="00FD016F"/>
    <w:rsid w:val="00FD393F"/>
    <w:rsid w:val="00FD529B"/>
    <w:rsid w:val="00FD6AB3"/>
    <w:rsid w:val="00FD78B7"/>
    <w:rsid w:val="00FE6B2D"/>
    <w:rsid w:val="00FF4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73E266"/>
  <w15:docId w15:val="{2936F93A-AF99-4B0A-BBE5-2B7E7A51C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5C1B"/>
    <w:rPr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4E350B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350B"/>
    <w:rPr>
      <w:b/>
      <w:bCs/>
      <w:kern w:val="36"/>
      <w:sz w:val="48"/>
      <w:szCs w:val="48"/>
    </w:rPr>
  </w:style>
  <w:style w:type="character" w:customStyle="1" w:styleId="title-text">
    <w:name w:val="title-text"/>
    <w:basedOn w:val="DefaultParagraphFont"/>
    <w:rsid w:val="004E350B"/>
  </w:style>
  <w:style w:type="character" w:styleId="Emphasis">
    <w:name w:val="Emphasis"/>
    <w:basedOn w:val="DefaultParagraphFont"/>
    <w:uiPriority w:val="20"/>
    <w:qFormat/>
    <w:rsid w:val="004E350B"/>
    <w:rPr>
      <w:i/>
      <w:iCs/>
    </w:rPr>
  </w:style>
  <w:style w:type="paragraph" w:styleId="BalloonText">
    <w:name w:val="Balloon Text"/>
    <w:basedOn w:val="Normal"/>
    <w:link w:val="BalloonTextChar"/>
    <w:semiHidden/>
    <w:unhideWhenUsed/>
    <w:rsid w:val="00A45A09"/>
    <w:rPr>
      <w:sz w:val="18"/>
      <w:szCs w:val="18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A45A09"/>
    <w:rPr>
      <w:sz w:val="18"/>
      <w:szCs w:val="18"/>
    </w:rPr>
  </w:style>
  <w:style w:type="paragraph" w:styleId="NormalWeb">
    <w:name w:val="Normal (Web)"/>
    <w:basedOn w:val="Normal"/>
    <w:uiPriority w:val="99"/>
    <w:unhideWhenUsed/>
    <w:rsid w:val="0036008C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4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2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1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0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7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2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8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8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7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4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4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2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7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7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4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1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2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0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0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7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1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3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5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8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3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4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3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5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8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1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0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3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9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9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41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2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07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7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6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3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7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0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8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0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3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8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3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2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0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5A62FC-4B38-B541-9A0E-14967C00FB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4</Pages>
  <Words>838</Words>
  <Characters>478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yango</dc:creator>
  <cp:lastModifiedBy>Microsoft Office User</cp:lastModifiedBy>
  <cp:revision>14</cp:revision>
  <cp:lastPrinted>2021-11-09T16:59:00Z</cp:lastPrinted>
  <dcterms:created xsi:type="dcterms:W3CDTF">2021-11-09T16:59:00Z</dcterms:created>
  <dcterms:modified xsi:type="dcterms:W3CDTF">2022-10-25T12:11:00Z</dcterms:modified>
</cp:coreProperties>
</file>